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73A24" w:rsidRDefault="009526BB" w14:paraId="00000001" w14:textId="717FC544"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</w:t>
      </w:r>
      <w:r>
        <w:rPr>
          <w:rFonts w:ascii="Trebuchet MS" w:hAnsi="Trebuchet MS" w:eastAsia="Trebuchet MS" w:cs="Trebuchet MS"/>
          <w:b/>
          <w:sz w:val="28"/>
          <w:szCs w:val="28"/>
        </w:rPr>
        <w:t xml:space="preserve"> Coder!!</w:t>
      </w:r>
    </w:p>
    <w:p w:rsidR="00173A24" w:rsidRDefault="009526BB" w14:paraId="00000002" w14:textId="77777777"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 w:rsidR="00173A24" w:rsidRDefault="009526BB" w14:paraId="00000003" w14:textId="77777777"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 w14:paraId="00000004" w14:textId="77777777"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 w:rsidR="00173A24" w:rsidRDefault="009526BB" w14:paraId="00000005" w14:textId="06FEA154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 w:rsidR="00173A24" w:rsidRDefault="00173A24" w14:paraId="0000000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07" w14:textId="77777777"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 w:rsidR="00173A24" w:rsidRDefault="009526BB" w14:paraId="00000008" w14:textId="77777777"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 w:rsidR="00173A24" w:rsidRDefault="009526BB" w14:paraId="00000009" w14:textId="77777777"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 w:rsidR="00173A24" w:rsidRDefault="00173A24" w14:paraId="0000000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0B" w14:textId="6ECBAD3B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3EAE9CE5" w:rsidR="3EAE9CE5">
        <w:rPr>
          <w:rFonts w:ascii="Muli" w:hAnsi="Muli" w:eastAsia="Muli" w:cs="Muli"/>
          <w:sz w:val="24"/>
          <w:szCs w:val="24"/>
          <w:u w:val="single"/>
        </w:rPr>
        <w:t>Answer: java script</w:t>
      </w:r>
    </w:p>
    <w:p w:rsidR="00173A24" w:rsidRDefault="00173A24" w14:paraId="0000000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0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0E" w14:textId="5FACE5F4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 w:rsidR="00173A24" w:rsidRDefault="00173A24" w14:paraId="0000000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10" w14:textId="77777777"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 w:rsidR="00173A24" w:rsidRDefault="009526BB" w14:paraId="00000011" w14:textId="77777777"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 w:rsidR="00173A24" w:rsidRDefault="009526BB" w14:paraId="00000012" w14:textId="77777777"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 w:rsidR="00173A24" w:rsidRDefault="00173A24" w14:paraId="0000001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3EAE9CE5" w:rsidP="3EAE9CE5" w:rsidRDefault="3EAE9CE5" w14:paraId="42B61F95" w14:textId="00AB2DF7">
      <w:pPr>
        <w:pStyle w:val="Normal"/>
        <w:bidi w:val="0"/>
        <w:spacing w:before="0" w:beforeAutospacing="off" w:after="0" w:afterAutospacing="off" w:line="240" w:lineRule="auto"/>
        <w:ind w:left="0" w:right="0"/>
        <w:jc w:val="left"/>
        <w:rPr>
          <w:rFonts w:ascii="Muli" w:hAnsi="Muli" w:eastAsia="Muli" w:cs="Muli"/>
          <w:sz w:val="24"/>
          <w:szCs w:val="24"/>
          <w:u w:val="single"/>
        </w:rPr>
      </w:pPr>
      <w:r w:rsidRPr="3EAE9CE5" w:rsidR="3EAE9CE5">
        <w:rPr>
          <w:rFonts w:ascii="Muli" w:hAnsi="Muli" w:eastAsia="Muli" w:cs="Muli"/>
          <w:sz w:val="24"/>
          <w:szCs w:val="24"/>
          <w:u w:val="single"/>
        </w:rPr>
        <w:t>Answer:CSS</w:t>
      </w:r>
    </w:p>
    <w:p w:rsidR="00173A24" w:rsidRDefault="00173A24" w14:paraId="0000001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17" w14:textId="7096AE62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 w:rsidR="00173A24" w:rsidRDefault="00173A24" w14:paraId="0000001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3EAE9CE5" w:rsidP="3EAE9CE5" w:rsidRDefault="3EAE9CE5" w14:paraId="67ED3297" w14:textId="6FE89FFC">
      <w:pPr>
        <w:pStyle w:val="Normal"/>
        <w:bidi w:val="0"/>
        <w:spacing w:before="0" w:beforeAutospacing="off" w:after="0" w:afterAutospacing="off" w:line="240" w:lineRule="auto"/>
        <w:ind w:left="0" w:right="0"/>
        <w:jc w:val="left"/>
        <w:rPr>
          <w:rFonts w:ascii="Muli" w:hAnsi="Muli" w:eastAsia="Muli" w:cs="Muli"/>
          <w:sz w:val="24"/>
          <w:szCs w:val="24"/>
          <w:u w:val="single"/>
        </w:rPr>
      </w:pPr>
      <w:r w:rsidRPr="3EAE9CE5" w:rsidR="3EAE9CE5">
        <w:rPr>
          <w:rFonts w:ascii="Muli" w:hAnsi="Muli" w:eastAsia="Muli" w:cs="Muli"/>
          <w:sz w:val="24"/>
          <w:szCs w:val="24"/>
          <w:u w:val="single"/>
        </w:rPr>
        <w:t>Answer: make header and  footer for your web and create classes</w:t>
      </w:r>
    </w:p>
    <w:p w:rsidR="00173A24" w:rsidRDefault="00173A24" w14:paraId="0000001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B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1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1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22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 w14:paraId="0000002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P="3EAE9CE5" w:rsidRDefault="009526BB" w14:paraId="00000024" w14:textId="5341EC59">
      <w:pPr>
        <w:pStyle w:val="Normal"/>
        <w:spacing w:line="240" w:lineRule="auto"/>
        <w:rPr>
          <w:rFonts w:ascii="Arial" w:hAnsi="Arial" w:eastAsia="Arial" w:cs="Arial"/>
          <w:noProof w:val="0"/>
          <w:sz w:val="24"/>
          <w:szCs w:val="24"/>
          <w:lang w:val="en-GB"/>
        </w:rPr>
      </w:pPr>
      <w:r w:rsidRPr="3EAE9CE5" w:rsidR="3EAE9CE5">
        <w:rPr>
          <w:rFonts w:ascii="Muli" w:hAnsi="Muli" w:eastAsia="Muli" w:cs="Muli"/>
          <w:sz w:val="24"/>
          <w:szCs w:val="24"/>
          <w:u w:val="single"/>
        </w:rPr>
        <w:t>Answer: relative</w:t>
      </w:r>
      <w:r w:rsidRPr="3EAE9CE5" w:rsidR="3EAE9CE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202124"/>
          <w:sz w:val="24"/>
          <w:szCs w:val="24"/>
          <w:lang w:val="en-GB"/>
        </w:rPr>
        <w:t xml:space="preserve"> places an element relative to its current position without changing the layout around it and </w:t>
      </w:r>
      <w:r w:rsidRPr="3EAE9CE5" w:rsidR="3EAE9CE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202124"/>
          <w:sz w:val="24"/>
          <w:szCs w:val="24"/>
          <w:lang w:val="en-GB"/>
        </w:rPr>
        <w:t>absolute places an element relative to its parent's position and changing the layout around it.</w:t>
      </w:r>
    </w:p>
    <w:p w:rsidR="00173A24" w:rsidRDefault="00173A24" w14:paraId="00000025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RDefault="00173A24" w14:paraId="00000026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RDefault="00173A24" w14:paraId="00000027" w14:textId="77777777"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 w:rsidR="00173A24" w:rsidP="3EAE9CE5" w:rsidRDefault="00173A24" w14:paraId="00000028" w14:textId="52B81678">
      <w:pPr>
        <w:spacing w:line="240" w:lineRule="auto"/>
        <w:rPr>
          <w:rFonts w:ascii="Muli" w:hAnsi="Muli" w:eastAsia="Muli" w:cs="Muli"/>
          <w:b w:val="1"/>
          <w:bCs w:val="1"/>
          <w:sz w:val="24"/>
          <w:szCs w:val="24"/>
        </w:rPr>
      </w:pPr>
    </w:p>
    <w:p w:rsidR="00173A24" w:rsidRDefault="009526BB" w14:paraId="00000029" w14:textId="4BA0BD9B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 w:rsidR="00173A24" w:rsidRDefault="00173A24" w14:paraId="0000002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P="3EAE9CE5" w:rsidRDefault="009526BB" w14:paraId="0000002B" w14:textId="2871A572">
      <w:pPr>
        <w:pStyle w:val="Normal"/>
        <w:spacing w:line="240" w:lineRule="auto"/>
        <w:rPr>
          <w:rFonts w:ascii="Muli" w:hAnsi="Muli" w:eastAsia="Muli" w:cs="Muli"/>
          <w:noProof w:val="0"/>
          <w:sz w:val="24"/>
          <w:szCs w:val="24"/>
          <w:lang w:val="en-GB"/>
        </w:rPr>
      </w:pPr>
      <w:r w:rsidRPr="3EAE9CE5" w:rsidR="3EAE9CE5">
        <w:rPr>
          <w:rFonts w:ascii="Muli" w:hAnsi="Muli" w:eastAsia="Muli" w:cs="Muli"/>
          <w:sz w:val="24"/>
          <w:szCs w:val="24"/>
          <w:u w:val="single"/>
        </w:rPr>
        <w:t>Answer: opacity</w:t>
      </w:r>
      <w:r w:rsidRPr="3EAE9CE5" w:rsidR="3EAE9CE5">
        <w:rPr>
          <w:rFonts w:ascii="Muli" w:hAnsi="Muli" w:eastAsia="Muli" w:cs="Muli"/>
          <w:sz w:val="24"/>
          <w:szCs w:val="24"/>
          <w:u w:val="single"/>
        </w:rPr>
        <w:t xml:space="preserve"> is the degree to which </w:t>
      </w:r>
      <w:r w:rsidRPr="3EAE9CE5" w:rsidR="3EAE9CE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202124"/>
          <w:sz w:val="24"/>
          <w:szCs w:val="24"/>
          <w:lang w:val="en-GB"/>
        </w:rPr>
        <w:t>content behind an element is hidden, and is the opposite of transparency</w:t>
      </w:r>
    </w:p>
    <w:p w:rsidR="00173A24" w:rsidRDefault="00173A24" w14:paraId="0000002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2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1" w14:textId="4E025C6E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 w:rsidR="00173A24" w:rsidRDefault="00173A24" w14:paraId="00000032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3" w14:textId="0FF060A5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3EAE9CE5" w:rsidR="3EAE9CE5">
        <w:rPr>
          <w:rFonts w:ascii="Muli" w:hAnsi="Muli" w:eastAsia="Muli" w:cs="Muli"/>
          <w:sz w:val="24"/>
          <w:szCs w:val="24"/>
          <w:u w:val="single"/>
        </w:rPr>
        <w:t>Answer: JSX</w:t>
      </w:r>
    </w:p>
    <w:p w:rsidR="00173A24" w:rsidRDefault="00173A24" w14:paraId="00000034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7" w14:textId="73C4551E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 w14:paraId="00000038" w14:textId="6F32B77C">
      <w:pPr>
        <w:spacing w:line="240" w:lineRule="auto"/>
        <w:rPr>
          <w:rFonts w:ascii="Muli" w:hAnsi="Muli" w:eastAsia="Muli" w:cs="Muli"/>
          <w:sz w:val="24"/>
          <w:szCs w:val="24"/>
        </w:rPr>
      </w:pPr>
      <w:r w:rsidRPr="3EAE9CE5" w:rsidR="3EAE9CE5">
        <w:rPr>
          <w:rFonts w:ascii="Muli" w:hAnsi="Muli" w:eastAsia="Muli" w:cs="Muli"/>
          <w:sz w:val="24"/>
          <w:szCs w:val="24"/>
        </w:rPr>
        <w:t xml:space="preserve"> </w:t>
      </w:r>
    </w:p>
    <w:p w:rsidR="00173A24" w:rsidRDefault="009526BB" w14:paraId="00000039" w14:textId="393843A6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3EAE9CE5" w:rsidR="3EAE9CE5">
        <w:rPr>
          <w:rFonts w:ascii="Muli" w:hAnsi="Muli" w:eastAsia="Muli" w:cs="Muli"/>
          <w:sz w:val="24"/>
          <w:szCs w:val="24"/>
          <w:u w:val="single"/>
        </w:rPr>
        <w:t>Answer:  snack</w:t>
      </w:r>
    </w:p>
    <w:p w:rsidR="00173A24" w:rsidRDefault="00173A24" w14:paraId="0000003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B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3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3F" w14:textId="089A1E6F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 xml:space="preserve">8. Write the steps to test your first designed app in the online editor on </w:t>
      </w:r>
      <w:r>
        <w:rPr>
          <w:rFonts w:ascii="Muli" w:hAnsi="Muli" w:eastAsia="Muli" w:cs="Muli"/>
          <w:sz w:val="24"/>
          <w:szCs w:val="24"/>
        </w:rPr>
        <w:t>mobile.</w:t>
      </w:r>
    </w:p>
    <w:p w:rsidR="00173A24" w:rsidRDefault="00173A24" w14:paraId="0000004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P="3EAE9CE5" w:rsidRDefault="009526BB" w14:paraId="3F08B8D4" w14:textId="6C4B6F8C">
      <w:pPr>
        <w:pStyle w:val="Normal"/>
        <w:spacing w:line="285" w:lineRule="exact"/>
        <w:rPr>
          <w:rFonts w:ascii="Muli" w:hAnsi="Muli" w:eastAsia="Muli" w:cs="Muli"/>
          <w:sz w:val="24"/>
          <w:szCs w:val="24"/>
          <w:u w:val="single"/>
        </w:rPr>
      </w:pPr>
      <w:r w:rsidRPr="3EAE9CE5" w:rsidR="3EAE9CE5">
        <w:rPr>
          <w:rFonts w:ascii="Muli" w:hAnsi="Muli" w:eastAsia="Muli" w:cs="Muli"/>
          <w:sz w:val="24"/>
          <w:szCs w:val="24"/>
          <w:u w:val="single"/>
        </w:rPr>
        <w:t xml:space="preserve">Answer: 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F2590C"/>
          <w:sz w:val="21"/>
          <w:szCs w:val="21"/>
          <w:lang w:val="en-GB"/>
        </w:rPr>
        <w:t>import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41A6D9"/>
          <w:sz w:val="21"/>
          <w:szCs w:val="21"/>
          <w:lang w:val="en-GB"/>
        </w:rPr>
        <w:t>React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, {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41A6D9"/>
          <w:sz w:val="21"/>
          <w:szCs w:val="21"/>
          <w:lang w:val="en-GB"/>
        </w:rPr>
        <w:t>Component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}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F2590C"/>
          <w:sz w:val="21"/>
          <w:szCs w:val="21"/>
          <w:lang w:val="en-GB"/>
        </w:rPr>
        <w:t>from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86B300"/>
          <w:sz w:val="21"/>
          <w:szCs w:val="21"/>
          <w:lang w:val="en-GB"/>
        </w:rPr>
        <w:t>'react'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>;</w:t>
      </w:r>
    </w:p>
    <w:p w:rsidR="00173A24" w:rsidP="3EAE9CE5" w:rsidRDefault="009526BB" w14:paraId="051B16FA" w14:textId="00B3F0E3">
      <w:pPr>
        <w:spacing w:line="285" w:lineRule="exact"/>
      </w:pPr>
      <w:r w:rsidRPr="3EAE9CE5" w:rsidR="3EAE9CE5">
        <w:rPr>
          <w:rFonts w:ascii="Muli" w:hAnsi="Muli" w:eastAsia="Muli" w:cs="Muli"/>
          <w:b w:val="0"/>
          <w:bCs w:val="0"/>
          <w:noProof w:val="0"/>
          <w:color w:val="F2590C"/>
          <w:sz w:val="21"/>
          <w:szCs w:val="21"/>
          <w:lang w:val="en-GB"/>
        </w:rPr>
        <w:t>import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{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41A6D9"/>
          <w:sz w:val="21"/>
          <w:szCs w:val="21"/>
          <w:lang w:val="en-GB"/>
        </w:rPr>
        <w:t>Button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,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41A6D9"/>
          <w:sz w:val="21"/>
          <w:szCs w:val="21"/>
          <w:lang w:val="en-GB"/>
        </w:rPr>
        <w:t>View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,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41A6D9"/>
          <w:sz w:val="21"/>
          <w:szCs w:val="21"/>
          <w:lang w:val="en-GB"/>
        </w:rPr>
        <w:t>Text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}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F2590C"/>
          <w:sz w:val="21"/>
          <w:szCs w:val="21"/>
          <w:lang w:val="en-GB"/>
        </w:rPr>
        <w:t>from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86B300"/>
          <w:sz w:val="21"/>
          <w:szCs w:val="21"/>
          <w:lang w:val="en-GB"/>
        </w:rPr>
        <w:t>'react-native'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>;</w:t>
      </w:r>
    </w:p>
    <w:p w:rsidR="00173A24" w:rsidP="3EAE9CE5" w:rsidRDefault="009526BB" w14:paraId="28265E74" w14:textId="4196B3D7">
      <w:pPr>
        <w:spacing w:line="285" w:lineRule="exact"/>
      </w:pPr>
      <w:r>
        <w:br/>
      </w:r>
      <w:r>
        <w:br/>
      </w:r>
    </w:p>
    <w:p w:rsidR="00173A24" w:rsidP="3EAE9CE5" w:rsidRDefault="009526BB" w14:paraId="126C938B" w14:textId="13C21142">
      <w:pPr>
        <w:spacing w:line="285" w:lineRule="exact"/>
      </w:pPr>
      <w:r w:rsidRPr="3EAE9CE5" w:rsidR="3EAE9CE5">
        <w:rPr>
          <w:rFonts w:ascii="Muli" w:hAnsi="Muli" w:eastAsia="Muli" w:cs="Muli"/>
          <w:b w:val="0"/>
          <w:bCs w:val="0"/>
          <w:noProof w:val="0"/>
          <w:color w:val="F2590C"/>
          <w:sz w:val="21"/>
          <w:szCs w:val="21"/>
          <w:lang w:val="en-GB"/>
        </w:rPr>
        <w:t>export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F2590C"/>
          <w:sz w:val="21"/>
          <w:szCs w:val="21"/>
          <w:lang w:val="en-GB"/>
        </w:rPr>
        <w:t>class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41A6D9"/>
          <w:sz w:val="21"/>
          <w:szCs w:val="21"/>
          <w:lang w:val="en-GB"/>
        </w:rPr>
        <w:t>YellowButton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F2590C"/>
          <w:sz w:val="21"/>
          <w:szCs w:val="21"/>
          <w:lang w:val="en-GB"/>
        </w:rPr>
        <w:t>extends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41A6D9"/>
          <w:sz w:val="21"/>
          <w:szCs w:val="21"/>
          <w:lang w:val="en-GB"/>
        </w:rPr>
        <w:t>Component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>{</w:t>
      </w:r>
    </w:p>
    <w:p w:rsidR="00173A24" w:rsidP="3EAE9CE5" w:rsidRDefault="009526BB" w14:paraId="1EFA995C" w14:textId="0094CFE1">
      <w:pPr>
        <w:spacing w:line="285" w:lineRule="exact"/>
      </w:pP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 render(){</w:t>
      </w:r>
    </w:p>
    <w:p w:rsidR="00173A24" w:rsidP="3EAE9CE5" w:rsidRDefault="009526BB" w14:paraId="461FC1BB" w14:textId="674D81EC">
      <w:pPr>
        <w:spacing w:line="285" w:lineRule="exact"/>
      </w:pP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  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F2590C"/>
          <w:sz w:val="21"/>
          <w:szCs w:val="21"/>
          <w:lang w:val="en-GB"/>
        </w:rPr>
        <w:t>return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>(</w:t>
      </w:r>
    </w:p>
    <w:p w:rsidR="00173A24" w:rsidP="3EAE9CE5" w:rsidRDefault="009526BB" w14:paraId="3516C451" w14:textId="4BEC8C66">
      <w:pPr>
        <w:spacing w:line="285" w:lineRule="exact"/>
      </w:pP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       &lt;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41A6D9"/>
          <w:sz w:val="21"/>
          <w:szCs w:val="21"/>
          <w:lang w:val="en-GB"/>
        </w:rPr>
        <w:t>Button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color=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86B300"/>
          <w:sz w:val="21"/>
          <w:szCs w:val="21"/>
          <w:lang w:val="en-GB"/>
        </w:rPr>
        <w:t>"yellow"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title=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86B300"/>
          <w:sz w:val="21"/>
          <w:szCs w:val="21"/>
          <w:lang w:val="en-GB"/>
        </w:rPr>
        <w:t>"submit"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>&gt;&lt;/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41A6D9"/>
          <w:sz w:val="21"/>
          <w:szCs w:val="21"/>
          <w:lang w:val="en-GB"/>
        </w:rPr>
        <w:t>Button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>&gt;</w:t>
      </w:r>
    </w:p>
    <w:p w:rsidR="00173A24" w:rsidP="3EAE9CE5" w:rsidRDefault="009526BB" w14:paraId="28E774A4" w14:textId="39C7D2E2">
      <w:pPr>
        <w:spacing w:line="285" w:lineRule="exact"/>
      </w:pP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   )</w:t>
      </w:r>
    </w:p>
    <w:p w:rsidR="00173A24" w:rsidP="3EAE9CE5" w:rsidRDefault="009526BB" w14:paraId="59B3741F" w14:textId="4E3B639C">
      <w:pPr>
        <w:spacing w:line="285" w:lineRule="exact"/>
      </w:pP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 }</w:t>
      </w:r>
    </w:p>
    <w:p w:rsidR="00173A24" w:rsidP="3EAE9CE5" w:rsidRDefault="009526BB" w14:paraId="41D1783D" w14:textId="57E43CD6">
      <w:pPr>
        <w:spacing w:line="285" w:lineRule="exact"/>
      </w:pP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>}</w:t>
      </w:r>
    </w:p>
    <w:p w:rsidR="00173A24" w:rsidP="3EAE9CE5" w:rsidRDefault="009526BB" w14:paraId="651BC322" w14:textId="143311F6">
      <w:pPr>
        <w:spacing w:line="285" w:lineRule="exact"/>
      </w:pPr>
      <w:r>
        <w:br/>
      </w:r>
      <w:r>
        <w:br/>
      </w:r>
    </w:p>
    <w:p w:rsidR="00173A24" w:rsidP="3EAE9CE5" w:rsidRDefault="009526BB" w14:paraId="30B3BDD5" w14:textId="5D996917">
      <w:pPr>
        <w:spacing w:line="285" w:lineRule="exact"/>
      </w:pPr>
      <w:r w:rsidRPr="3EAE9CE5" w:rsidR="3EAE9CE5">
        <w:rPr>
          <w:rFonts w:ascii="Muli" w:hAnsi="Muli" w:eastAsia="Muli" w:cs="Muli"/>
          <w:b w:val="0"/>
          <w:bCs w:val="0"/>
          <w:noProof w:val="0"/>
          <w:color w:val="F2590C"/>
          <w:sz w:val="21"/>
          <w:szCs w:val="21"/>
          <w:lang w:val="en-GB"/>
        </w:rPr>
        <w:t>export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F2590C"/>
          <w:sz w:val="21"/>
          <w:szCs w:val="21"/>
          <w:lang w:val="en-GB"/>
        </w:rPr>
        <w:t>default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F2590C"/>
          <w:sz w:val="21"/>
          <w:szCs w:val="21"/>
          <w:lang w:val="en-GB"/>
        </w:rPr>
        <w:t>class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41A6D9"/>
          <w:sz w:val="21"/>
          <w:szCs w:val="21"/>
          <w:lang w:val="en-GB"/>
        </w:rPr>
        <w:t>App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F2590C"/>
          <w:sz w:val="21"/>
          <w:szCs w:val="21"/>
          <w:lang w:val="en-GB"/>
        </w:rPr>
        <w:t>extends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41A6D9"/>
          <w:sz w:val="21"/>
          <w:szCs w:val="21"/>
          <w:lang w:val="en-GB"/>
        </w:rPr>
        <w:t>Component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{</w:t>
      </w:r>
    </w:p>
    <w:p w:rsidR="00173A24" w:rsidP="3EAE9CE5" w:rsidRDefault="009526BB" w14:paraId="48A6F9EF" w14:textId="7F59A713">
      <w:pPr>
        <w:spacing w:line="285" w:lineRule="exact"/>
      </w:pP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 render() {</w:t>
      </w:r>
    </w:p>
    <w:p w:rsidR="00173A24" w:rsidP="3EAE9CE5" w:rsidRDefault="009526BB" w14:paraId="3A74848B" w14:textId="37E4FA16">
      <w:pPr>
        <w:spacing w:line="285" w:lineRule="exact"/>
      </w:pP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  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F2590C"/>
          <w:sz w:val="21"/>
          <w:szCs w:val="21"/>
          <w:lang w:val="en-GB"/>
        </w:rPr>
        <w:t>return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(</w:t>
      </w:r>
    </w:p>
    <w:p w:rsidR="00173A24" w:rsidP="3EAE9CE5" w:rsidRDefault="009526BB" w14:paraId="2EAB30EB" w14:textId="03A25963">
      <w:pPr>
        <w:spacing w:line="285" w:lineRule="exact"/>
      </w:pP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     &lt;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41A6D9"/>
          <w:sz w:val="21"/>
          <w:szCs w:val="21"/>
          <w:lang w:val="en-GB"/>
        </w:rPr>
        <w:t>View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style={{marginTop: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F08C36"/>
          <w:sz w:val="21"/>
          <w:szCs w:val="21"/>
          <w:lang w:val="en-GB"/>
        </w:rPr>
        <w:t>500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, width: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86B300"/>
          <w:sz w:val="21"/>
          <w:szCs w:val="21"/>
          <w:lang w:val="en-GB"/>
        </w:rPr>
        <w:t>"50%"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>,marginLeft: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F08C36"/>
          <w:sz w:val="21"/>
          <w:szCs w:val="21"/>
          <w:lang w:val="en-GB"/>
        </w:rPr>
        <w:t>100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, height : 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86B300"/>
          <w:sz w:val="21"/>
          <w:szCs w:val="21"/>
          <w:lang w:val="en-GB"/>
        </w:rPr>
        <w:t>"50%"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>}}&gt;</w:t>
      </w:r>
    </w:p>
    <w:p w:rsidR="00173A24" w:rsidP="3EAE9CE5" w:rsidRDefault="009526BB" w14:paraId="05A6B938" w14:textId="68EE839E">
      <w:pPr>
        <w:spacing w:line="285" w:lineRule="exact"/>
      </w:pP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       &lt;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41A6D9"/>
          <w:sz w:val="21"/>
          <w:szCs w:val="21"/>
          <w:lang w:val="en-GB"/>
        </w:rPr>
        <w:t>YellowButton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>/&gt;</w:t>
      </w:r>
    </w:p>
    <w:p w:rsidR="00173A24" w:rsidP="3EAE9CE5" w:rsidRDefault="009526BB" w14:paraId="2C53C8F6" w14:textId="276EC564">
      <w:pPr>
        <w:spacing w:line="285" w:lineRule="exact"/>
      </w:pP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       &lt;/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41A6D9"/>
          <w:sz w:val="21"/>
          <w:szCs w:val="21"/>
          <w:lang w:val="en-GB"/>
        </w:rPr>
        <w:t>View</w:t>
      </w: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>&gt;</w:t>
      </w:r>
    </w:p>
    <w:p w:rsidR="00173A24" w:rsidP="3EAE9CE5" w:rsidRDefault="009526BB" w14:paraId="5D5D60CD" w14:textId="49A3D189">
      <w:pPr>
        <w:spacing w:line="285" w:lineRule="exact"/>
      </w:pP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   );</w:t>
      </w:r>
    </w:p>
    <w:p w:rsidR="00173A24" w:rsidP="3EAE9CE5" w:rsidRDefault="009526BB" w14:paraId="31FF4079" w14:textId="49363B24">
      <w:pPr>
        <w:spacing w:line="285" w:lineRule="exact"/>
      </w:pP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 xml:space="preserve">  }</w:t>
      </w:r>
    </w:p>
    <w:p w:rsidR="00173A24" w:rsidP="3EAE9CE5" w:rsidRDefault="009526BB" w14:paraId="68839960" w14:textId="69E5942A">
      <w:pPr>
        <w:spacing w:line="285" w:lineRule="exact"/>
      </w:pPr>
      <w:r w:rsidRPr="3EAE9CE5" w:rsidR="3EAE9CE5">
        <w:rPr>
          <w:rFonts w:ascii="Muli" w:hAnsi="Muli" w:eastAsia="Muli" w:cs="Muli"/>
          <w:b w:val="0"/>
          <w:bCs w:val="0"/>
          <w:noProof w:val="0"/>
          <w:color w:val="5C6773"/>
          <w:sz w:val="21"/>
          <w:szCs w:val="21"/>
          <w:lang w:val="en-GB"/>
        </w:rPr>
        <w:t>}</w:t>
      </w:r>
    </w:p>
    <w:p w:rsidR="00173A24" w:rsidP="3EAE9CE5" w:rsidRDefault="009526BB" w14:paraId="4398E6B2" w14:textId="6D831A14">
      <w:pPr>
        <w:spacing w:line="285" w:lineRule="exact"/>
      </w:pPr>
      <w:r>
        <w:br/>
      </w:r>
      <w:r>
        <w:br/>
      </w:r>
      <w:r>
        <w:br/>
      </w:r>
      <w:r>
        <w:br/>
      </w:r>
    </w:p>
    <w:p w:rsidR="00173A24" w:rsidP="3EAE9CE5" w:rsidRDefault="009526BB" w14:paraId="00000041" w14:textId="0EE09D8F">
      <w:pPr>
        <w:pStyle w:val="Normal"/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</w:p>
    <w:p w:rsidR="00173A24" w:rsidRDefault="00173A24" w14:paraId="00000042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4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7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49" w14:textId="68981777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 w:rsidR="00173A24" w:rsidRDefault="00173A24" w14:paraId="0000004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4B" w14:textId="514086FC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3EAE9CE5" w:rsidR="3EAE9CE5">
        <w:rPr>
          <w:rFonts w:ascii="Muli" w:hAnsi="Muli" w:eastAsia="Muli" w:cs="Muli"/>
          <w:sz w:val="24"/>
          <w:szCs w:val="24"/>
          <w:u w:val="single"/>
        </w:rPr>
        <w:t xml:space="preserve">Answer:  render is used to perform functions in JSX </w:t>
      </w:r>
    </w:p>
    <w:p w:rsidR="00173A24" w:rsidRDefault="00173A24" w14:paraId="0000004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D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4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1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2" w14:textId="1B8E4CBC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 xml:space="preserve">10. What is the use of the </w:t>
      </w:r>
      <w:r>
        <w:rPr>
          <w:rFonts w:ascii="Muli" w:hAnsi="Muli" w:eastAsia="Muli" w:cs="Muli"/>
          <w:sz w:val="24"/>
          <w:szCs w:val="24"/>
        </w:rPr>
        <w:t>return function</w:t>
      </w:r>
      <w:r>
        <w:rPr>
          <w:rFonts w:ascii="Muli" w:hAnsi="Muli" w:eastAsia="Muli" w:cs="Muli"/>
          <w:sz w:val="24"/>
          <w:szCs w:val="24"/>
        </w:rPr>
        <w:t xml:space="preserve"> in the </w:t>
      </w:r>
      <w:r>
        <w:rPr>
          <w:rFonts w:ascii="Muli" w:hAnsi="Muli" w:eastAsia="Muli" w:cs="Muli"/>
          <w:sz w:val="24"/>
          <w:szCs w:val="24"/>
        </w:rPr>
        <w:t>React Native Framework?</w:t>
      </w:r>
    </w:p>
    <w:p w:rsidR="00173A24" w:rsidRDefault="00173A24" w14:paraId="00000053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4" w14:textId="3887EA31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3EAE9CE5" w:rsidR="3EAE9CE5">
        <w:rPr>
          <w:rFonts w:ascii="Muli" w:hAnsi="Muli" w:eastAsia="Muli" w:cs="Muli"/>
          <w:sz w:val="24"/>
          <w:szCs w:val="24"/>
          <w:u w:val="single"/>
        </w:rPr>
        <w:t>Answer: without return function we can’t write anything inside render</w:t>
      </w:r>
    </w:p>
    <w:p w:rsidR="00173A24" w:rsidRDefault="00173A24" w14:paraId="00000055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6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7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8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9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A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B" w14:textId="3D229BEB"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 w:rsidR="00173A24" w:rsidRDefault="00173A24" w14:paraId="0000005C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9526BB" w14:paraId="0000005D" w14:textId="00B39BC6"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 w:rsidRPr="3EAE9CE5" w:rsidR="3EAE9CE5">
        <w:rPr>
          <w:rFonts w:ascii="Muli" w:hAnsi="Muli" w:eastAsia="Muli" w:cs="Muli"/>
          <w:sz w:val="24"/>
          <w:szCs w:val="24"/>
          <w:u w:val="single"/>
        </w:rPr>
        <w:t>Answer: button view and text</w:t>
      </w:r>
    </w:p>
    <w:p w:rsidR="00173A24" w:rsidRDefault="00173A24" w14:paraId="0000005E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5F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p w:rsidR="00173A24" w:rsidRDefault="00173A24" w14:paraId="00000060" w14:textId="77777777"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 w:rsidR="00173A24">
      <w:pgSz w:w="11909" w:h="16834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3EAE9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hAnsi="Arial" w:eastAsia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mridhu ranjith</lastModifiedBy>
  <revision>3</revision>
  <dcterms:created xsi:type="dcterms:W3CDTF">2021-01-06T05:46:00.0000000Z</dcterms:created>
  <dcterms:modified xsi:type="dcterms:W3CDTF">2021-06-06T05:57:30.4482904Z</dcterms:modified>
</coreProperties>
</file>